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79AC55" w14:textId="383CC6E9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F36815">
        <w:rPr>
          <w:rFonts w:ascii="Times New Roman" w:hAnsi="Times New Roman" w:cs="Times New Roman"/>
          <w:b/>
          <w:bCs/>
        </w:rPr>
        <w:t xml:space="preserve">ANEXO </w:t>
      </w:r>
      <w:r w:rsidR="00177D81">
        <w:rPr>
          <w:rFonts w:ascii="Times New Roman" w:hAnsi="Times New Roman" w:cs="Times New Roman"/>
          <w:b/>
          <w:bCs/>
        </w:rPr>
        <w:t>4</w:t>
      </w:r>
    </w:p>
    <w:p w14:paraId="7DD528BE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p w14:paraId="7589087E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p w14:paraId="2517B333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F36815">
        <w:rPr>
          <w:rFonts w:ascii="Times New Roman" w:hAnsi="Times New Roman" w:cs="Times New Roman"/>
          <w:b/>
          <w:bCs/>
        </w:rPr>
        <w:t xml:space="preserve">AUTODECLARAÇÃO DE INDÍGENAS </w:t>
      </w:r>
    </w:p>
    <w:p w14:paraId="194274E3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</w:rPr>
      </w:pPr>
    </w:p>
    <w:p w14:paraId="258AD546" w14:textId="77777777" w:rsidR="00A841ED" w:rsidRPr="00F36815" w:rsidRDefault="00A841ED" w:rsidP="00F36815">
      <w:pPr>
        <w:pStyle w:val="PargrafodaLista"/>
        <w:numPr>
          <w:ilvl w:val="0"/>
          <w:numId w:val="18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Declaro para o fim específico de atender ao Processo Seletivo de Pós-Graduação, para vagas reservadas para indígenas, conforme a Resolução Normativa 145/2020/</w:t>
      </w:r>
      <w:proofErr w:type="spellStart"/>
      <w:r w:rsidRPr="00F36815">
        <w:rPr>
          <w:rFonts w:ascii="Times New Roman" w:hAnsi="Times New Roman" w:cs="Times New Roman"/>
          <w:szCs w:val="24"/>
        </w:rPr>
        <w:t>CUn</w:t>
      </w:r>
      <w:proofErr w:type="spellEnd"/>
      <w:r w:rsidRPr="00F36815">
        <w:rPr>
          <w:rFonts w:ascii="Times New Roman" w:hAnsi="Times New Roman" w:cs="Times New Roman"/>
          <w:szCs w:val="24"/>
        </w:rPr>
        <w:t>, que pertenço a etnia indígena: ____________________________________________ proveniente da aldeia / terra indígena ____________________________________________________ localizada em (município / estado) ______________________________________ .</w:t>
      </w:r>
    </w:p>
    <w:p w14:paraId="5A24A9BB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Cs w:val="24"/>
        </w:rPr>
      </w:pPr>
    </w:p>
    <w:p w14:paraId="4B9059D4" w14:textId="77777777" w:rsidR="00A841ED" w:rsidRPr="00F36815" w:rsidRDefault="00A841ED" w:rsidP="00F36815">
      <w:pPr>
        <w:pStyle w:val="PargrafodaLista"/>
        <w:numPr>
          <w:ilvl w:val="0"/>
          <w:numId w:val="18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2. Declaro ainda que estou ciente de que detectada a falsidade desta autodeclaração sujeito-me às penas da lei.</w:t>
      </w:r>
    </w:p>
    <w:p w14:paraId="7BD2ED42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Cs w:val="24"/>
        </w:rPr>
      </w:pPr>
    </w:p>
    <w:p w14:paraId="65E4F59C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Cs w:val="24"/>
        </w:rPr>
      </w:pPr>
    </w:p>
    <w:p w14:paraId="1BAF4C99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Cs w:val="24"/>
        </w:rPr>
      </w:pPr>
    </w:p>
    <w:p w14:paraId="2F1A44C7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 xml:space="preserve">Florianópolis, _______ de ______________________ </w:t>
      </w:r>
      <w:proofErr w:type="spellStart"/>
      <w:r w:rsidRPr="00F36815">
        <w:rPr>
          <w:rFonts w:ascii="Times New Roman" w:hAnsi="Times New Roman" w:cs="Times New Roman"/>
          <w:szCs w:val="24"/>
        </w:rPr>
        <w:t>de</w:t>
      </w:r>
      <w:proofErr w:type="spellEnd"/>
      <w:r w:rsidRPr="00F36815">
        <w:rPr>
          <w:rFonts w:ascii="Times New Roman" w:hAnsi="Times New Roman" w:cs="Times New Roman"/>
          <w:szCs w:val="24"/>
        </w:rPr>
        <w:t xml:space="preserve"> ______. </w:t>
      </w:r>
    </w:p>
    <w:p w14:paraId="1DCD4CCE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Cs w:val="24"/>
        </w:rPr>
      </w:pPr>
    </w:p>
    <w:p w14:paraId="68082B63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Nome:___________________________________________________________________</w:t>
      </w:r>
    </w:p>
    <w:p w14:paraId="1C7569C8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Assinatura candidato (a): _____________________________________________________</w:t>
      </w:r>
    </w:p>
    <w:p w14:paraId="5F67D7F3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 xml:space="preserve"> </w:t>
      </w:r>
    </w:p>
    <w:p w14:paraId="2DD46B42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 xml:space="preserve">Nome da liderança:__________________________________________________________ Telefone:_________________________________________ </w:t>
      </w:r>
    </w:p>
    <w:p w14:paraId="49237E9F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Assinatura: _______________________________________________________________</w:t>
      </w:r>
    </w:p>
    <w:p w14:paraId="71BD63B7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</w:p>
    <w:p w14:paraId="09A7480A" w14:textId="77777777" w:rsidR="00A841ED" w:rsidRPr="00F36815" w:rsidRDefault="00A841ED" w:rsidP="00F36815">
      <w:pPr>
        <w:pStyle w:val="PargrafodaLista"/>
        <w:pBdr>
          <w:bottom w:val="single" w:sz="12" w:space="1" w:color="auto"/>
        </w:pBd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</w:p>
    <w:p w14:paraId="7183521D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ind w:left="0"/>
        <w:rPr>
          <w:rFonts w:ascii="Times New Roman" w:hAnsi="Times New Roman" w:cs="Times New Roman"/>
          <w:szCs w:val="24"/>
        </w:rPr>
      </w:pPr>
    </w:p>
    <w:p w14:paraId="55F2225D" w14:textId="650BFE13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PARECER DA COMISSÃO DE VALIDAÇÃO DE AUTODECLARAÇÃO DE CANDIDATOS</w:t>
      </w:r>
      <w:r w:rsidR="00E616DD">
        <w:rPr>
          <w:rFonts w:ascii="Times New Roman" w:hAnsi="Times New Roman" w:cs="Times New Roman"/>
          <w:szCs w:val="24"/>
        </w:rPr>
        <w:t>(</w:t>
      </w:r>
      <w:r w:rsidRPr="00F36815">
        <w:rPr>
          <w:rFonts w:ascii="Times New Roman" w:hAnsi="Times New Roman" w:cs="Times New Roman"/>
          <w:szCs w:val="24"/>
        </w:rPr>
        <w:t>AS</w:t>
      </w:r>
      <w:r w:rsidR="00E616DD">
        <w:rPr>
          <w:rFonts w:ascii="Times New Roman" w:hAnsi="Times New Roman" w:cs="Times New Roman"/>
          <w:szCs w:val="24"/>
        </w:rPr>
        <w:t>)</w:t>
      </w:r>
      <w:r w:rsidRPr="00F36815">
        <w:rPr>
          <w:rFonts w:ascii="Times New Roman" w:hAnsi="Times New Roman" w:cs="Times New Roman"/>
          <w:szCs w:val="24"/>
        </w:rPr>
        <w:t xml:space="preserve"> INDÍGENAS</w:t>
      </w:r>
    </w:p>
    <w:p w14:paraId="451D1F21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</w:p>
    <w:p w14:paraId="09400A8F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 xml:space="preserve">A Comissão após avaliação dos documentos do(a) candidato(a): </w:t>
      </w:r>
    </w:p>
    <w:p w14:paraId="78E1D40E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</w:p>
    <w:p w14:paraId="0A912190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  <w:proofErr w:type="gramStart"/>
      <w:r w:rsidRPr="00F36815">
        <w:rPr>
          <w:rFonts w:ascii="Times New Roman" w:hAnsi="Times New Roman" w:cs="Times New Roman"/>
          <w:szCs w:val="24"/>
        </w:rPr>
        <w:t>( )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SIM. Valida essa autodeclaração.</w:t>
      </w:r>
    </w:p>
    <w:p w14:paraId="7CC14A2E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</w:p>
    <w:p w14:paraId="1E47C1BF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  <w:proofErr w:type="gramStart"/>
      <w:r w:rsidRPr="00F36815">
        <w:rPr>
          <w:rFonts w:ascii="Times New Roman" w:hAnsi="Times New Roman" w:cs="Times New Roman"/>
          <w:szCs w:val="24"/>
        </w:rPr>
        <w:t>( )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 NÃO valida essa autodeclaração e NÃO habilita o(a) candidato(a) para a continuidade do processo seletivo pelas ações afirmativas. </w:t>
      </w:r>
    </w:p>
    <w:p w14:paraId="5BABB1E2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</w:p>
    <w:p w14:paraId="64D423F5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 xml:space="preserve">Florianópolis, _______ de ______________________ </w:t>
      </w:r>
      <w:proofErr w:type="spellStart"/>
      <w:r w:rsidRPr="00F36815">
        <w:rPr>
          <w:rFonts w:ascii="Times New Roman" w:hAnsi="Times New Roman" w:cs="Times New Roman"/>
          <w:szCs w:val="24"/>
        </w:rPr>
        <w:t>de</w:t>
      </w:r>
      <w:proofErr w:type="spellEnd"/>
      <w:r w:rsidRPr="00F36815">
        <w:rPr>
          <w:rFonts w:ascii="Times New Roman" w:hAnsi="Times New Roman" w:cs="Times New Roman"/>
          <w:szCs w:val="24"/>
        </w:rPr>
        <w:t xml:space="preserve"> ______.</w:t>
      </w:r>
    </w:p>
    <w:p w14:paraId="263A5041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Cs w:val="24"/>
        </w:rPr>
      </w:pPr>
    </w:p>
    <w:p w14:paraId="0B73B763" w14:textId="1A16E739" w:rsidR="00A841ED" w:rsidRPr="00F36815" w:rsidRDefault="00A841ED" w:rsidP="000A2D2B">
      <w:pPr>
        <w:pStyle w:val="PargrafodaLista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lang w:bidi="ar-SA"/>
        </w:rPr>
      </w:pPr>
      <w:r w:rsidRPr="00F36815">
        <w:rPr>
          <w:rFonts w:ascii="Times New Roman" w:hAnsi="Times New Roman" w:cs="Times New Roman"/>
          <w:szCs w:val="24"/>
        </w:rPr>
        <w:t xml:space="preserve"> Comissão:</w:t>
      </w:r>
    </w:p>
    <w:p w14:paraId="3D71E42C" w14:textId="560728AE" w:rsidR="00710AA3" w:rsidRPr="00F36815" w:rsidRDefault="00710AA3" w:rsidP="00D8005E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710AA3" w:rsidRPr="00F36815">
      <w:headerReference w:type="default" r:id="rId8"/>
      <w:footerReference w:type="default" r:id="rId9"/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DDAA37" w14:textId="77777777" w:rsidR="00787E6A" w:rsidRDefault="00787E6A" w:rsidP="00BC2DB0">
      <w:r>
        <w:separator/>
      </w:r>
    </w:p>
  </w:endnote>
  <w:endnote w:type="continuationSeparator" w:id="0">
    <w:p w14:paraId="58E759E0" w14:textId="77777777" w:rsidR="00787E6A" w:rsidRDefault="00787E6A" w:rsidP="00BC2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6E5B51" w14:textId="77777777" w:rsidR="002507A7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990DC8">
      <w:rPr>
        <w:rFonts w:ascii="Times New Roman" w:hAnsi="Times New Roman"/>
        <w:sz w:val="18"/>
        <w:szCs w:val="18"/>
      </w:rPr>
      <w:t xml:space="preserve">Rod. Ulysses </w:t>
    </w:r>
    <w:proofErr w:type="spellStart"/>
    <w:r w:rsidRPr="00990DC8">
      <w:rPr>
        <w:rFonts w:ascii="Times New Roman" w:hAnsi="Times New Roman"/>
        <w:sz w:val="18"/>
        <w:szCs w:val="18"/>
      </w:rPr>
      <w:t>Gaboardi</w:t>
    </w:r>
    <w:proofErr w:type="spellEnd"/>
    <w:r w:rsidRPr="00990DC8">
      <w:rPr>
        <w:rFonts w:ascii="Times New Roman" w:hAnsi="Times New Roman"/>
        <w:sz w:val="18"/>
        <w:szCs w:val="18"/>
      </w:rPr>
      <w:t>, Km 3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aixa Postal 101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uritibanos – Santa Catarina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EP: 89.520-000</w:t>
    </w:r>
  </w:p>
  <w:p w14:paraId="177F08EA" w14:textId="24B2E554" w:rsidR="002507A7" w:rsidRPr="00152BBE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152BBE">
      <w:rPr>
        <w:rFonts w:ascii="Times New Roman" w:hAnsi="Times New Roman" w:cs="Times New Roman"/>
        <w:sz w:val="18"/>
        <w:szCs w:val="18"/>
      </w:rPr>
      <w:t>https://ppgmvci.ufsc.br/ Tel.: (48) 3721-</w:t>
    </w:r>
    <w:r>
      <w:rPr>
        <w:rFonts w:ascii="Times New Roman" w:hAnsi="Times New Roman" w:cs="Times New Roman"/>
        <w:sz w:val="18"/>
        <w:szCs w:val="18"/>
      </w:rPr>
      <w:t>7186</w:t>
    </w:r>
    <w:r w:rsidRPr="00152BBE">
      <w:rPr>
        <w:rFonts w:ascii="Times New Roman" w:hAnsi="Times New Roman" w:cs="Times New Roman"/>
        <w:sz w:val="18"/>
        <w:szCs w:val="18"/>
      </w:rPr>
      <w:t xml:space="preserve"> E</w:t>
    </w:r>
    <w:r w:rsidRPr="00152BBE">
      <w:rPr>
        <w:rFonts w:ascii="Times New Roman" w:hAnsi="Times New Roman" w:cs="Times New Roman"/>
        <w:b/>
        <w:bCs/>
        <w:sz w:val="18"/>
        <w:szCs w:val="18"/>
      </w:rPr>
      <w:t>-</w:t>
    </w:r>
    <w:r w:rsidRPr="00152BBE">
      <w:rPr>
        <w:rFonts w:ascii="Times New Roman" w:hAnsi="Times New Roman" w:cs="Times New Roman"/>
        <w:sz w:val="18"/>
        <w:szCs w:val="18"/>
      </w:rPr>
      <w:t xml:space="preserve">mail: </w:t>
    </w:r>
    <w:r w:rsidRPr="00990DC8">
      <w:rPr>
        <w:rFonts w:ascii="Times New Roman" w:hAnsi="Times New Roman" w:cs="Times New Roman"/>
        <w:sz w:val="18"/>
        <w:szCs w:val="18"/>
      </w:rPr>
      <w:t>sipg.ppgmvci@contato.ufsc.br</w:t>
    </w:r>
  </w:p>
  <w:p w14:paraId="51EE85CC" w14:textId="79DC7799" w:rsidR="002507A7" w:rsidRDefault="002507A7">
    <w:pPr>
      <w:pStyle w:val="Rodap"/>
    </w:pPr>
  </w:p>
  <w:p w14:paraId="21A11BCE" w14:textId="77777777" w:rsidR="002507A7" w:rsidRDefault="002507A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9AFC30" w14:textId="77777777" w:rsidR="00787E6A" w:rsidRDefault="00787E6A" w:rsidP="00BC2DB0">
      <w:r>
        <w:separator/>
      </w:r>
    </w:p>
  </w:footnote>
  <w:footnote w:type="continuationSeparator" w:id="0">
    <w:p w14:paraId="58164105" w14:textId="77777777" w:rsidR="00787E6A" w:rsidRDefault="00787E6A" w:rsidP="00BC2D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FE09C2" w14:textId="77777777" w:rsidR="002507A7" w:rsidRDefault="002507A7" w:rsidP="00F20017">
    <w:pPr>
      <w:pStyle w:val="Cabealho"/>
      <w:jc w:val="center"/>
    </w:pPr>
  </w:p>
  <w:p w14:paraId="4C33702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eastAsia="Times New Roman" w:hAnsi="Arial" w:cs="Arial"/>
        <w:noProof/>
        <w:sz w:val="20"/>
        <w:szCs w:val="20"/>
        <w:lang w:eastAsia="pt-BR" w:bidi="ar-SA"/>
      </w:rPr>
      <w:drawing>
        <wp:inline distT="0" distB="0" distL="0" distR="0" wp14:anchorId="40016DCE" wp14:editId="11DE4D68">
          <wp:extent cx="590550" cy="590550"/>
          <wp:effectExtent l="0" t="0" r="0" b="0"/>
          <wp:docPr id="2" name="Imagem 2" descr="brasao-p-b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22" descr="brasao-p-b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62628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MINISTÉRIO DA EDUCAÇÃO</w:t>
    </w:r>
  </w:p>
  <w:p w14:paraId="156AD77F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UNIVERSIDADE FEDERAL DE SANTA CATARINA</w:t>
    </w:r>
  </w:p>
  <w:p w14:paraId="3ED9DFC1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CENTRO DE CIÊNCIAS RURAIS</w:t>
    </w:r>
  </w:p>
  <w:p w14:paraId="4769C6EE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PROGRAMA DE PÓS-GRADUAÇÃO EM MEDICINA VETERINÁRIA CONVENCIONAL E INTEGRATIVA - PPGMVCI</w:t>
    </w:r>
  </w:p>
  <w:p w14:paraId="33816A2A" w14:textId="1CBF06E6" w:rsidR="002507A7" w:rsidRPr="00E8770E" w:rsidRDefault="002507A7" w:rsidP="00E8770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553B6"/>
    <w:multiLevelType w:val="multilevel"/>
    <w:tmpl w:val="8A2C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723752"/>
    <w:multiLevelType w:val="hybridMultilevel"/>
    <w:tmpl w:val="3FFE492A"/>
    <w:lvl w:ilvl="0" w:tplc="4A1A41B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96CA60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9EAC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89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BAA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546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469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A059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F6F3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85226"/>
    <w:multiLevelType w:val="hybridMultilevel"/>
    <w:tmpl w:val="F530CD7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C4FA1"/>
    <w:multiLevelType w:val="hybridMultilevel"/>
    <w:tmpl w:val="1D1AB862"/>
    <w:lvl w:ilvl="0" w:tplc="103C438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1CD8D1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D61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A89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43B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3AD9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301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6032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56D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F51D8"/>
    <w:multiLevelType w:val="hybridMultilevel"/>
    <w:tmpl w:val="D97AA87E"/>
    <w:lvl w:ilvl="0" w:tplc="5446635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601A4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2C5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B893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42D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1C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C8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78F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FE1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919DC"/>
    <w:multiLevelType w:val="multilevel"/>
    <w:tmpl w:val="653AF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8A3D8D"/>
    <w:multiLevelType w:val="hybridMultilevel"/>
    <w:tmpl w:val="5E9E46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BB46F"/>
    <w:multiLevelType w:val="hybridMultilevel"/>
    <w:tmpl w:val="778E1336"/>
    <w:lvl w:ilvl="0" w:tplc="4BCAD62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58441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F66C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EFC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86BD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ACBF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465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E3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F43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8B2F61"/>
    <w:multiLevelType w:val="hybridMultilevel"/>
    <w:tmpl w:val="EF94B4E2"/>
    <w:lvl w:ilvl="0" w:tplc="A78E901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355C96"/>
    <w:multiLevelType w:val="hybridMultilevel"/>
    <w:tmpl w:val="C86C6D18"/>
    <w:lvl w:ilvl="0" w:tplc="07D4999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11D72561"/>
    <w:multiLevelType w:val="hybridMultilevel"/>
    <w:tmpl w:val="661490C4"/>
    <w:lvl w:ilvl="0" w:tplc="FCF85F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C9583F"/>
    <w:multiLevelType w:val="hybridMultilevel"/>
    <w:tmpl w:val="31A4C01E"/>
    <w:lvl w:ilvl="0" w:tplc="A2D8C78E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C27C6"/>
    <w:multiLevelType w:val="hybridMultilevel"/>
    <w:tmpl w:val="2F9E33C8"/>
    <w:lvl w:ilvl="0" w:tplc="0416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94808"/>
    <w:multiLevelType w:val="multilevel"/>
    <w:tmpl w:val="3FBC6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2C462A1"/>
    <w:multiLevelType w:val="hybridMultilevel"/>
    <w:tmpl w:val="A15A92CA"/>
    <w:lvl w:ilvl="0" w:tplc="57EC87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0E31B7"/>
    <w:multiLevelType w:val="multilevel"/>
    <w:tmpl w:val="E26A9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E125AA"/>
    <w:multiLevelType w:val="hybridMultilevel"/>
    <w:tmpl w:val="CE260E9C"/>
    <w:lvl w:ilvl="0" w:tplc="1E3EB69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0D7BDB"/>
    <w:multiLevelType w:val="hybridMultilevel"/>
    <w:tmpl w:val="3C722E54"/>
    <w:lvl w:ilvl="0" w:tplc="AC20ED0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D1DCF"/>
    <w:multiLevelType w:val="hybridMultilevel"/>
    <w:tmpl w:val="608AE1B4"/>
    <w:lvl w:ilvl="0" w:tplc="48DA65C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AF4AE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A0C9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A088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E2F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C09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74F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FA7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E40E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03C2A"/>
    <w:multiLevelType w:val="hybridMultilevel"/>
    <w:tmpl w:val="F5963BC4"/>
    <w:lvl w:ilvl="0" w:tplc="4D7E4B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31D0"/>
    <w:multiLevelType w:val="multilevel"/>
    <w:tmpl w:val="70EE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2E6600"/>
    <w:multiLevelType w:val="hybridMultilevel"/>
    <w:tmpl w:val="9530BD66"/>
    <w:lvl w:ilvl="0" w:tplc="BAE6BC2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35BB01D9"/>
    <w:multiLevelType w:val="hybridMultilevel"/>
    <w:tmpl w:val="902A38F4"/>
    <w:lvl w:ilvl="0" w:tplc="BE60E6D2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6EF7A69"/>
    <w:multiLevelType w:val="hybridMultilevel"/>
    <w:tmpl w:val="71D687FE"/>
    <w:lvl w:ilvl="0" w:tplc="B5A4E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789686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D0C3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2EFE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A25D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BC50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B673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18A2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861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7E444E"/>
    <w:multiLevelType w:val="hybridMultilevel"/>
    <w:tmpl w:val="CB40E0D2"/>
    <w:lvl w:ilvl="0" w:tplc="8AE0323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F0C7682"/>
    <w:multiLevelType w:val="hybridMultilevel"/>
    <w:tmpl w:val="4AD688AE"/>
    <w:lvl w:ilvl="0" w:tplc="19EA6C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5C277B"/>
    <w:multiLevelType w:val="hybridMultilevel"/>
    <w:tmpl w:val="E9BA4356"/>
    <w:lvl w:ilvl="0" w:tplc="27F43E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4BB"/>
    <w:multiLevelType w:val="multilevel"/>
    <w:tmpl w:val="04AEE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6417B14"/>
    <w:multiLevelType w:val="hybridMultilevel"/>
    <w:tmpl w:val="7F649662"/>
    <w:lvl w:ilvl="0" w:tplc="CD84F81E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C13AB0"/>
    <w:multiLevelType w:val="hybridMultilevel"/>
    <w:tmpl w:val="066CAF42"/>
    <w:lvl w:ilvl="0" w:tplc="706C53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F8259"/>
    <w:multiLevelType w:val="hybridMultilevel"/>
    <w:tmpl w:val="CABE6AFA"/>
    <w:lvl w:ilvl="0" w:tplc="8812986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80C47A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4B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727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68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2890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E5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49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B449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27F96"/>
    <w:multiLevelType w:val="hybridMultilevel"/>
    <w:tmpl w:val="BC2EBEC0"/>
    <w:lvl w:ilvl="0" w:tplc="AB521256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A28CB"/>
    <w:multiLevelType w:val="hybridMultilevel"/>
    <w:tmpl w:val="A9A6DD8C"/>
    <w:lvl w:ilvl="0" w:tplc="EC4EFF7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432AFD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C8E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8411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61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6C5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8E35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9ACF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60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805A6C"/>
    <w:multiLevelType w:val="hybridMultilevel"/>
    <w:tmpl w:val="79227300"/>
    <w:lvl w:ilvl="0" w:tplc="E7C86F0C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0676FC"/>
    <w:multiLevelType w:val="hybridMultilevel"/>
    <w:tmpl w:val="EC0C4CA6"/>
    <w:lvl w:ilvl="0" w:tplc="106A193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BA63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62B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88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7C6B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24C9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3864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14B9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CE2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63477C"/>
    <w:multiLevelType w:val="hybridMultilevel"/>
    <w:tmpl w:val="BC8CFD50"/>
    <w:lvl w:ilvl="0" w:tplc="4C9AFE42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2AB99"/>
    <w:multiLevelType w:val="hybridMultilevel"/>
    <w:tmpl w:val="8F88F610"/>
    <w:lvl w:ilvl="0" w:tplc="8EE6ABE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F5E27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60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D469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228F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CA85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665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2E6C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10E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EF41AE"/>
    <w:multiLevelType w:val="hybridMultilevel"/>
    <w:tmpl w:val="BDFE60CC"/>
    <w:lvl w:ilvl="0" w:tplc="CB58775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E1344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B0AF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7686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A21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E82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876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0CA0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2E0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1F0398"/>
    <w:multiLevelType w:val="hybridMultilevel"/>
    <w:tmpl w:val="25603B50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7951E43"/>
    <w:multiLevelType w:val="multilevel"/>
    <w:tmpl w:val="5798B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A8B2E8E"/>
    <w:multiLevelType w:val="multilevel"/>
    <w:tmpl w:val="8424E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F7E0A09"/>
    <w:multiLevelType w:val="hybridMultilevel"/>
    <w:tmpl w:val="CEA4F448"/>
    <w:lvl w:ilvl="0" w:tplc="33221FE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ED22A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2E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688A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B8AF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D8C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654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89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FCF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0F581F"/>
    <w:multiLevelType w:val="hybridMultilevel"/>
    <w:tmpl w:val="EDF0C2C8"/>
    <w:lvl w:ilvl="0" w:tplc="19F0821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3D3EEB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34F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FEBA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968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E257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C0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06D4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E7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DB3804"/>
    <w:multiLevelType w:val="hybridMultilevel"/>
    <w:tmpl w:val="6DA82338"/>
    <w:lvl w:ilvl="0" w:tplc="0CFA3BA4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6"/>
  </w:num>
  <w:num w:numId="3">
    <w:abstractNumId w:val="42"/>
  </w:num>
  <w:num w:numId="4">
    <w:abstractNumId w:val="32"/>
  </w:num>
  <w:num w:numId="5">
    <w:abstractNumId w:val="37"/>
  </w:num>
  <w:num w:numId="6">
    <w:abstractNumId w:val="23"/>
  </w:num>
  <w:num w:numId="7">
    <w:abstractNumId w:val="34"/>
  </w:num>
  <w:num w:numId="8">
    <w:abstractNumId w:val="3"/>
  </w:num>
  <w:num w:numId="9">
    <w:abstractNumId w:val="30"/>
  </w:num>
  <w:num w:numId="10">
    <w:abstractNumId w:val="7"/>
  </w:num>
  <w:num w:numId="11">
    <w:abstractNumId w:val="1"/>
  </w:num>
  <w:num w:numId="12">
    <w:abstractNumId w:val="41"/>
  </w:num>
  <w:num w:numId="13">
    <w:abstractNumId w:val="4"/>
  </w:num>
  <w:num w:numId="14">
    <w:abstractNumId w:val="25"/>
  </w:num>
  <w:num w:numId="15">
    <w:abstractNumId w:val="22"/>
  </w:num>
  <w:num w:numId="16">
    <w:abstractNumId w:val="24"/>
  </w:num>
  <w:num w:numId="17">
    <w:abstractNumId w:val="2"/>
  </w:num>
  <w:num w:numId="18">
    <w:abstractNumId w:val="6"/>
  </w:num>
  <w:num w:numId="19">
    <w:abstractNumId w:val="9"/>
  </w:num>
  <w:num w:numId="20">
    <w:abstractNumId w:val="21"/>
  </w:num>
  <w:num w:numId="21">
    <w:abstractNumId w:val="12"/>
  </w:num>
  <w:num w:numId="22">
    <w:abstractNumId w:val="39"/>
  </w:num>
  <w:num w:numId="23">
    <w:abstractNumId w:val="20"/>
  </w:num>
  <w:num w:numId="24">
    <w:abstractNumId w:val="0"/>
  </w:num>
  <w:num w:numId="25">
    <w:abstractNumId w:val="13"/>
  </w:num>
  <w:num w:numId="26">
    <w:abstractNumId w:val="40"/>
  </w:num>
  <w:num w:numId="27">
    <w:abstractNumId w:val="15"/>
  </w:num>
  <w:num w:numId="28">
    <w:abstractNumId w:val="38"/>
  </w:num>
  <w:num w:numId="29">
    <w:abstractNumId w:val="14"/>
  </w:num>
  <w:num w:numId="30">
    <w:abstractNumId w:val="29"/>
  </w:num>
  <w:num w:numId="31">
    <w:abstractNumId w:val="19"/>
  </w:num>
  <w:num w:numId="32">
    <w:abstractNumId w:val="31"/>
  </w:num>
  <w:num w:numId="33">
    <w:abstractNumId w:val="11"/>
  </w:num>
  <w:num w:numId="34">
    <w:abstractNumId w:val="17"/>
  </w:num>
  <w:num w:numId="35">
    <w:abstractNumId w:val="33"/>
  </w:num>
  <w:num w:numId="36">
    <w:abstractNumId w:val="5"/>
  </w:num>
  <w:num w:numId="37">
    <w:abstractNumId w:val="27"/>
  </w:num>
  <w:num w:numId="38">
    <w:abstractNumId w:val="43"/>
  </w:num>
  <w:num w:numId="39">
    <w:abstractNumId w:val="35"/>
  </w:num>
  <w:num w:numId="40">
    <w:abstractNumId w:val="28"/>
  </w:num>
  <w:num w:numId="41">
    <w:abstractNumId w:val="8"/>
  </w:num>
  <w:num w:numId="42">
    <w:abstractNumId w:val="16"/>
  </w:num>
  <w:num w:numId="43">
    <w:abstractNumId w:val="10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TQ3MDM0NzQ0MTNQ0lEKTi0uzszPAykwrAUA35MewywAAAA="/>
  </w:docVars>
  <w:rsids>
    <w:rsidRoot w:val="00672530"/>
    <w:rsid w:val="00017BDD"/>
    <w:rsid w:val="00021B8C"/>
    <w:rsid w:val="000266EC"/>
    <w:rsid w:val="00047FB5"/>
    <w:rsid w:val="00056FCA"/>
    <w:rsid w:val="00083174"/>
    <w:rsid w:val="00095C70"/>
    <w:rsid w:val="000A1F20"/>
    <w:rsid w:val="000A2615"/>
    <w:rsid w:val="000A2D2B"/>
    <w:rsid w:val="000A760A"/>
    <w:rsid w:val="000A7715"/>
    <w:rsid w:val="000B562A"/>
    <w:rsid w:val="000B744B"/>
    <w:rsid w:val="000C0136"/>
    <w:rsid w:val="000C1C28"/>
    <w:rsid w:val="000D35AB"/>
    <w:rsid w:val="000E1D7B"/>
    <w:rsid w:val="000F5456"/>
    <w:rsid w:val="00102542"/>
    <w:rsid w:val="00105BE6"/>
    <w:rsid w:val="001171B2"/>
    <w:rsid w:val="001228E2"/>
    <w:rsid w:val="00123770"/>
    <w:rsid w:val="0013011D"/>
    <w:rsid w:val="0013361D"/>
    <w:rsid w:val="001502B2"/>
    <w:rsid w:val="001518D4"/>
    <w:rsid w:val="00152BBE"/>
    <w:rsid w:val="00166FF2"/>
    <w:rsid w:val="00170C28"/>
    <w:rsid w:val="001756E0"/>
    <w:rsid w:val="00177D81"/>
    <w:rsid w:val="00183F4E"/>
    <w:rsid w:val="00184CA0"/>
    <w:rsid w:val="00197534"/>
    <w:rsid w:val="001A12D3"/>
    <w:rsid w:val="001A47A3"/>
    <w:rsid w:val="001A65D8"/>
    <w:rsid w:val="001A6C42"/>
    <w:rsid w:val="001C4E74"/>
    <w:rsid w:val="001F033A"/>
    <w:rsid w:val="001F7204"/>
    <w:rsid w:val="00202A16"/>
    <w:rsid w:val="00216A35"/>
    <w:rsid w:val="00222A14"/>
    <w:rsid w:val="002270D7"/>
    <w:rsid w:val="00231F9D"/>
    <w:rsid w:val="002435AC"/>
    <w:rsid w:val="0024452F"/>
    <w:rsid w:val="002507A7"/>
    <w:rsid w:val="00250D79"/>
    <w:rsid w:val="0026000F"/>
    <w:rsid w:val="0026451D"/>
    <w:rsid w:val="0026607B"/>
    <w:rsid w:val="00275513"/>
    <w:rsid w:val="00275E10"/>
    <w:rsid w:val="002775A4"/>
    <w:rsid w:val="00277A19"/>
    <w:rsid w:val="00281937"/>
    <w:rsid w:val="00282572"/>
    <w:rsid w:val="0028762F"/>
    <w:rsid w:val="00296575"/>
    <w:rsid w:val="00297AF4"/>
    <w:rsid w:val="002A27A4"/>
    <w:rsid w:val="002B6D29"/>
    <w:rsid w:val="002C793F"/>
    <w:rsid w:val="002D5848"/>
    <w:rsid w:val="002E5541"/>
    <w:rsid w:val="002E6EB6"/>
    <w:rsid w:val="002F0141"/>
    <w:rsid w:val="002F2821"/>
    <w:rsid w:val="002F3BD0"/>
    <w:rsid w:val="002F52A8"/>
    <w:rsid w:val="002F680C"/>
    <w:rsid w:val="002FA594"/>
    <w:rsid w:val="0030007C"/>
    <w:rsid w:val="00310C98"/>
    <w:rsid w:val="003111B9"/>
    <w:rsid w:val="00314E39"/>
    <w:rsid w:val="00323858"/>
    <w:rsid w:val="00336026"/>
    <w:rsid w:val="00341B16"/>
    <w:rsid w:val="00347532"/>
    <w:rsid w:val="003500EA"/>
    <w:rsid w:val="003834D9"/>
    <w:rsid w:val="00392F6E"/>
    <w:rsid w:val="00393ED8"/>
    <w:rsid w:val="003A4F82"/>
    <w:rsid w:val="003B3469"/>
    <w:rsid w:val="003B35A5"/>
    <w:rsid w:val="003B4B0E"/>
    <w:rsid w:val="003B4D8B"/>
    <w:rsid w:val="003C1898"/>
    <w:rsid w:val="003C25C7"/>
    <w:rsid w:val="003C391F"/>
    <w:rsid w:val="003C39B0"/>
    <w:rsid w:val="003D05CB"/>
    <w:rsid w:val="003D154E"/>
    <w:rsid w:val="003E2023"/>
    <w:rsid w:val="003E4A44"/>
    <w:rsid w:val="003ECD71"/>
    <w:rsid w:val="003F361E"/>
    <w:rsid w:val="00412DCD"/>
    <w:rsid w:val="00416438"/>
    <w:rsid w:val="00425CEB"/>
    <w:rsid w:val="0045293E"/>
    <w:rsid w:val="004606AA"/>
    <w:rsid w:val="004670CD"/>
    <w:rsid w:val="00471236"/>
    <w:rsid w:val="004715C3"/>
    <w:rsid w:val="00473277"/>
    <w:rsid w:val="00473339"/>
    <w:rsid w:val="004741F8"/>
    <w:rsid w:val="004834EC"/>
    <w:rsid w:val="004B6C75"/>
    <w:rsid w:val="004D4829"/>
    <w:rsid w:val="004D709C"/>
    <w:rsid w:val="004D72E0"/>
    <w:rsid w:val="004D7860"/>
    <w:rsid w:val="004E347C"/>
    <w:rsid w:val="004E77A7"/>
    <w:rsid w:val="00503201"/>
    <w:rsid w:val="00504668"/>
    <w:rsid w:val="00504C33"/>
    <w:rsid w:val="00505D50"/>
    <w:rsid w:val="00511401"/>
    <w:rsid w:val="00515819"/>
    <w:rsid w:val="00526842"/>
    <w:rsid w:val="0053057D"/>
    <w:rsid w:val="00544EAE"/>
    <w:rsid w:val="00547D38"/>
    <w:rsid w:val="005541CE"/>
    <w:rsid w:val="0056432D"/>
    <w:rsid w:val="00571E70"/>
    <w:rsid w:val="005772B7"/>
    <w:rsid w:val="00581367"/>
    <w:rsid w:val="005913E2"/>
    <w:rsid w:val="005A5CBA"/>
    <w:rsid w:val="005B1914"/>
    <w:rsid w:val="005B2A36"/>
    <w:rsid w:val="005B6BD7"/>
    <w:rsid w:val="005D0A81"/>
    <w:rsid w:val="005D3A33"/>
    <w:rsid w:val="005D7FD0"/>
    <w:rsid w:val="005F3E2C"/>
    <w:rsid w:val="006002BE"/>
    <w:rsid w:val="00612C8C"/>
    <w:rsid w:val="00616CAE"/>
    <w:rsid w:val="00617FCA"/>
    <w:rsid w:val="0062573D"/>
    <w:rsid w:val="00630DB2"/>
    <w:rsid w:val="00647DCA"/>
    <w:rsid w:val="00650D5B"/>
    <w:rsid w:val="006578C8"/>
    <w:rsid w:val="00666E6A"/>
    <w:rsid w:val="00670A94"/>
    <w:rsid w:val="00672530"/>
    <w:rsid w:val="0068129B"/>
    <w:rsid w:val="0068761A"/>
    <w:rsid w:val="00687961"/>
    <w:rsid w:val="00690225"/>
    <w:rsid w:val="00692C10"/>
    <w:rsid w:val="006A702F"/>
    <w:rsid w:val="006B6EC2"/>
    <w:rsid w:val="006B71C7"/>
    <w:rsid w:val="006C1177"/>
    <w:rsid w:val="006C5AED"/>
    <w:rsid w:val="006D4267"/>
    <w:rsid w:val="006D5563"/>
    <w:rsid w:val="006E76B5"/>
    <w:rsid w:val="00702D81"/>
    <w:rsid w:val="00710AA3"/>
    <w:rsid w:val="007122A6"/>
    <w:rsid w:val="00714817"/>
    <w:rsid w:val="00726720"/>
    <w:rsid w:val="00736312"/>
    <w:rsid w:val="00737B8E"/>
    <w:rsid w:val="0075052F"/>
    <w:rsid w:val="00753555"/>
    <w:rsid w:val="00765ACD"/>
    <w:rsid w:val="00767647"/>
    <w:rsid w:val="0078158E"/>
    <w:rsid w:val="00785592"/>
    <w:rsid w:val="00787E6A"/>
    <w:rsid w:val="00787F99"/>
    <w:rsid w:val="007A6E28"/>
    <w:rsid w:val="007B1159"/>
    <w:rsid w:val="007B2F5B"/>
    <w:rsid w:val="007B6742"/>
    <w:rsid w:val="007D2F14"/>
    <w:rsid w:val="007D59A5"/>
    <w:rsid w:val="007E65E8"/>
    <w:rsid w:val="007E75E9"/>
    <w:rsid w:val="007F674D"/>
    <w:rsid w:val="00825E15"/>
    <w:rsid w:val="008333AF"/>
    <w:rsid w:val="008341BE"/>
    <w:rsid w:val="0083541B"/>
    <w:rsid w:val="008418E6"/>
    <w:rsid w:val="00841AA9"/>
    <w:rsid w:val="0084459E"/>
    <w:rsid w:val="00846EFE"/>
    <w:rsid w:val="00861419"/>
    <w:rsid w:val="0087782D"/>
    <w:rsid w:val="00885BA5"/>
    <w:rsid w:val="0088676D"/>
    <w:rsid w:val="008A6F42"/>
    <w:rsid w:val="008B72F6"/>
    <w:rsid w:val="008C3903"/>
    <w:rsid w:val="008D45C5"/>
    <w:rsid w:val="008D46BA"/>
    <w:rsid w:val="008E4696"/>
    <w:rsid w:val="008F2C67"/>
    <w:rsid w:val="00900B34"/>
    <w:rsid w:val="009020DC"/>
    <w:rsid w:val="00903FE5"/>
    <w:rsid w:val="00912C5A"/>
    <w:rsid w:val="00915752"/>
    <w:rsid w:val="009266FB"/>
    <w:rsid w:val="00937AEE"/>
    <w:rsid w:val="009664AD"/>
    <w:rsid w:val="009825DF"/>
    <w:rsid w:val="00982A6C"/>
    <w:rsid w:val="009834B7"/>
    <w:rsid w:val="00983BAC"/>
    <w:rsid w:val="00984315"/>
    <w:rsid w:val="00990DC8"/>
    <w:rsid w:val="009920DC"/>
    <w:rsid w:val="009A14AD"/>
    <w:rsid w:val="009A738C"/>
    <w:rsid w:val="009B008D"/>
    <w:rsid w:val="009B1322"/>
    <w:rsid w:val="009B4F57"/>
    <w:rsid w:val="009B714D"/>
    <w:rsid w:val="009C2103"/>
    <w:rsid w:val="009D25AB"/>
    <w:rsid w:val="009F460C"/>
    <w:rsid w:val="009F6073"/>
    <w:rsid w:val="009F76A4"/>
    <w:rsid w:val="00A13AEC"/>
    <w:rsid w:val="00A236A5"/>
    <w:rsid w:val="00A33BA0"/>
    <w:rsid w:val="00A36205"/>
    <w:rsid w:val="00A454B7"/>
    <w:rsid w:val="00A541A7"/>
    <w:rsid w:val="00A841ED"/>
    <w:rsid w:val="00A845FB"/>
    <w:rsid w:val="00A90297"/>
    <w:rsid w:val="00A94632"/>
    <w:rsid w:val="00A959C6"/>
    <w:rsid w:val="00A96513"/>
    <w:rsid w:val="00AA2C01"/>
    <w:rsid w:val="00AE1C52"/>
    <w:rsid w:val="00AF4AC0"/>
    <w:rsid w:val="00AF51D8"/>
    <w:rsid w:val="00B130AE"/>
    <w:rsid w:val="00B14C50"/>
    <w:rsid w:val="00B22C5B"/>
    <w:rsid w:val="00B232D3"/>
    <w:rsid w:val="00B259B7"/>
    <w:rsid w:val="00B31048"/>
    <w:rsid w:val="00B32A5A"/>
    <w:rsid w:val="00B3541D"/>
    <w:rsid w:val="00B371B5"/>
    <w:rsid w:val="00B40631"/>
    <w:rsid w:val="00B4277F"/>
    <w:rsid w:val="00B441CB"/>
    <w:rsid w:val="00B4646B"/>
    <w:rsid w:val="00B636D9"/>
    <w:rsid w:val="00B6635A"/>
    <w:rsid w:val="00B67250"/>
    <w:rsid w:val="00B7733C"/>
    <w:rsid w:val="00B93663"/>
    <w:rsid w:val="00BA6258"/>
    <w:rsid w:val="00BA6CFC"/>
    <w:rsid w:val="00BC2DB0"/>
    <w:rsid w:val="00BD16F2"/>
    <w:rsid w:val="00BD5BE2"/>
    <w:rsid w:val="00BE7F09"/>
    <w:rsid w:val="00BF069D"/>
    <w:rsid w:val="00BF476C"/>
    <w:rsid w:val="00BF5633"/>
    <w:rsid w:val="00C04DCB"/>
    <w:rsid w:val="00C065CB"/>
    <w:rsid w:val="00C15709"/>
    <w:rsid w:val="00C2036F"/>
    <w:rsid w:val="00C31E01"/>
    <w:rsid w:val="00C3224B"/>
    <w:rsid w:val="00C41814"/>
    <w:rsid w:val="00C46BA0"/>
    <w:rsid w:val="00C572D5"/>
    <w:rsid w:val="00C60FEF"/>
    <w:rsid w:val="00C704BB"/>
    <w:rsid w:val="00C91D1D"/>
    <w:rsid w:val="00C94E88"/>
    <w:rsid w:val="00CA2537"/>
    <w:rsid w:val="00CB388E"/>
    <w:rsid w:val="00CB7968"/>
    <w:rsid w:val="00CC7127"/>
    <w:rsid w:val="00CE4EE2"/>
    <w:rsid w:val="00CF28F1"/>
    <w:rsid w:val="00CF4763"/>
    <w:rsid w:val="00CF50B5"/>
    <w:rsid w:val="00D007EC"/>
    <w:rsid w:val="00D03435"/>
    <w:rsid w:val="00D15B15"/>
    <w:rsid w:val="00D23CCC"/>
    <w:rsid w:val="00D26365"/>
    <w:rsid w:val="00D2645F"/>
    <w:rsid w:val="00D5249D"/>
    <w:rsid w:val="00D56E9A"/>
    <w:rsid w:val="00D6509F"/>
    <w:rsid w:val="00D6668D"/>
    <w:rsid w:val="00D701A0"/>
    <w:rsid w:val="00D727A3"/>
    <w:rsid w:val="00D74EB2"/>
    <w:rsid w:val="00D760C1"/>
    <w:rsid w:val="00D76F35"/>
    <w:rsid w:val="00D8005E"/>
    <w:rsid w:val="00D81499"/>
    <w:rsid w:val="00D81A60"/>
    <w:rsid w:val="00D832F2"/>
    <w:rsid w:val="00D86D5B"/>
    <w:rsid w:val="00D91A35"/>
    <w:rsid w:val="00D93E34"/>
    <w:rsid w:val="00DA0EC2"/>
    <w:rsid w:val="00DA2249"/>
    <w:rsid w:val="00DA4F28"/>
    <w:rsid w:val="00DB1087"/>
    <w:rsid w:val="00DC0CE1"/>
    <w:rsid w:val="00DD0ECC"/>
    <w:rsid w:val="00DD4AFC"/>
    <w:rsid w:val="00DE3B94"/>
    <w:rsid w:val="00DE5EB3"/>
    <w:rsid w:val="00DE6EDD"/>
    <w:rsid w:val="00DE73A3"/>
    <w:rsid w:val="00E0045D"/>
    <w:rsid w:val="00E05A7C"/>
    <w:rsid w:val="00E127A3"/>
    <w:rsid w:val="00E166FB"/>
    <w:rsid w:val="00E23877"/>
    <w:rsid w:val="00E2594B"/>
    <w:rsid w:val="00E2679E"/>
    <w:rsid w:val="00E32CF5"/>
    <w:rsid w:val="00E34127"/>
    <w:rsid w:val="00E42932"/>
    <w:rsid w:val="00E43869"/>
    <w:rsid w:val="00E47182"/>
    <w:rsid w:val="00E55B4A"/>
    <w:rsid w:val="00E616DD"/>
    <w:rsid w:val="00E65175"/>
    <w:rsid w:val="00E65951"/>
    <w:rsid w:val="00E67617"/>
    <w:rsid w:val="00E73FEE"/>
    <w:rsid w:val="00E741F4"/>
    <w:rsid w:val="00E75D80"/>
    <w:rsid w:val="00E82953"/>
    <w:rsid w:val="00E8770E"/>
    <w:rsid w:val="00E9214E"/>
    <w:rsid w:val="00E943D7"/>
    <w:rsid w:val="00EA4F78"/>
    <w:rsid w:val="00EA4FCA"/>
    <w:rsid w:val="00EB4F75"/>
    <w:rsid w:val="00EB54B6"/>
    <w:rsid w:val="00EB5F25"/>
    <w:rsid w:val="00EC451C"/>
    <w:rsid w:val="00ED445D"/>
    <w:rsid w:val="00ED671B"/>
    <w:rsid w:val="00ED7304"/>
    <w:rsid w:val="00EE54EB"/>
    <w:rsid w:val="00EF5AC1"/>
    <w:rsid w:val="00F03F23"/>
    <w:rsid w:val="00F040BB"/>
    <w:rsid w:val="00F20017"/>
    <w:rsid w:val="00F30B26"/>
    <w:rsid w:val="00F36815"/>
    <w:rsid w:val="00F5198E"/>
    <w:rsid w:val="00F56684"/>
    <w:rsid w:val="00F56F69"/>
    <w:rsid w:val="00F60F8E"/>
    <w:rsid w:val="00F7380C"/>
    <w:rsid w:val="00F76E1C"/>
    <w:rsid w:val="00F81C08"/>
    <w:rsid w:val="00F90C98"/>
    <w:rsid w:val="00F91CF0"/>
    <w:rsid w:val="00F93FAC"/>
    <w:rsid w:val="00F97144"/>
    <w:rsid w:val="00FA2C18"/>
    <w:rsid w:val="00FA618A"/>
    <w:rsid w:val="00FA7179"/>
    <w:rsid w:val="00FB2D37"/>
    <w:rsid w:val="00FB5A18"/>
    <w:rsid w:val="00FC32E5"/>
    <w:rsid w:val="00FC400D"/>
    <w:rsid w:val="00FC64E1"/>
    <w:rsid w:val="00FD6149"/>
    <w:rsid w:val="00FD6FD4"/>
    <w:rsid w:val="00FE0100"/>
    <w:rsid w:val="00FE596F"/>
    <w:rsid w:val="00FE60BC"/>
    <w:rsid w:val="00FF5D4C"/>
    <w:rsid w:val="01AC3B38"/>
    <w:rsid w:val="01DA9DD2"/>
    <w:rsid w:val="03E21642"/>
    <w:rsid w:val="03E398B4"/>
    <w:rsid w:val="0423AEE8"/>
    <w:rsid w:val="05485ED2"/>
    <w:rsid w:val="09950FBD"/>
    <w:rsid w:val="0AFEECD8"/>
    <w:rsid w:val="0C6E88E3"/>
    <w:rsid w:val="100A0422"/>
    <w:rsid w:val="102E7C27"/>
    <w:rsid w:val="11CA4C88"/>
    <w:rsid w:val="13661CE9"/>
    <w:rsid w:val="13FCACCC"/>
    <w:rsid w:val="146FA249"/>
    <w:rsid w:val="14D1C48B"/>
    <w:rsid w:val="15231857"/>
    <w:rsid w:val="159B8D1A"/>
    <w:rsid w:val="1602FCF4"/>
    <w:rsid w:val="180A3601"/>
    <w:rsid w:val="190A74DA"/>
    <w:rsid w:val="199866CA"/>
    <w:rsid w:val="1ABB0057"/>
    <w:rsid w:val="1C814BE3"/>
    <w:rsid w:val="1C8A34AD"/>
    <w:rsid w:val="1EBC400E"/>
    <w:rsid w:val="1EE33BCA"/>
    <w:rsid w:val="2108C699"/>
    <w:rsid w:val="223FED88"/>
    <w:rsid w:val="225C797C"/>
    <w:rsid w:val="22B5E690"/>
    <w:rsid w:val="247775D9"/>
    <w:rsid w:val="259D4A82"/>
    <w:rsid w:val="27D9F69A"/>
    <w:rsid w:val="28DD4DC3"/>
    <w:rsid w:val="28F328DC"/>
    <w:rsid w:val="2911240F"/>
    <w:rsid w:val="2A091655"/>
    <w:rsid w:val="2BD99D7F"/>
    <w:rsid w:val="2C8AC4E9"/>
    <w:rsid w:val="2F806593"/>
    <w:rsid w:val="3067F92C"/>
    <w:rsid w:val="327A9845"/>
    <w:rsid w:val="338D8D03"/>
    <w:rsid w:val="33EF888E"/>
    <w:rsid w:val="3407E93E"/>
    <w:rsid w:val="343DA708"/>
    <w:rsid w:val="354799A9"/>
    <w:rsid w:val="36433BAE"/>
    <w:rsid w:val="377F37DD"/>
    <w:rsid w:val="37B9DA12"/>
    <w:rsid w:val="37E73A89"/>
    <w:rsid w:val="387F3A6B"/>
    <w:rsid w:val="3903CECB"/>
    <w:rsid w:val="39059F84"/>
    <w:rsid w:val="39271603"/>
    <w:rsid w:val="39B01892"/>
    <w:rsid w:val="39BF140A"/>
    <w:rsid w:val="3A87BEB1"/>
    <w:rsid w:val="3BA49755"/>
    <w:rsid w:val="3BB6DB2D"/>
    <w:rsid w:val="3C86E48B"/>
    <w:rsid w:val="3CE3843C"/>
    <w:rsid w:val="3D4067B6"/>
    <w:rsid w:val="3E4DD0ED"/>
    <w:rsid w:val="404EFA3C"/>
    <w:rsid w:val="40DBC351"/>
    <w:rsid w:val="452A3063"/>
    <w:rsid w:val="4A79C79A"/>
    <w:rsid w:val="4B4CFCD2"/>
    <w:rsid w:val="4C728006"/>
    <w:rsid w:val="4E3CF944"/>
    <w:rsid w:val="4EB24373"/>
    <w:rsid w:val="4F35B221"/>
    <w:rsid w:val="4FDDA6B8"/>
    <w:rsid w:val="51617054"/>
    <w:rsid w:val="51B4EDE6"/>
    <w:rsid w:val="524B9ABB"/>
    <w:rsid w:val="527947FE"/>
    <w:rsid w:val="539B6F71"/>
    <w:rsid w:val="55851F93"/>
    <w:rsid w:val="55878BD8"/>
    <w:rsid w:val="56FF7061"/>
    <w:rsid w:val="57808D5A"/>
    <w:rsid w:val="582B1FD6"/>
    <w:rsid w:val="59F86834"/>
    <w:rsid w:val="5A1FF814"/>
    <w:rsid w:val="5A361789"/>
    <w:rsid w:val="5A7E3C55"/>
    <w:rsid w:val="5AE87557"/>
    <w:rsid w:val="5B62C098"/>
    <w:rsid w:val="5B943895"/>
    <w:rsid w:val="5CD019A5"/>
    <w:rsid w:val="5D1F7667"/>
    <w:rsid w:val="5D5D3E4C"/>
    <w:rsid w:val="5F0988AC"/>
    <w:rsid w:val="5FF55E19"/>
    <w:rsid w:val="608F295F"/>
    <w:rsid w:val="63907A5D"/>
    <w:rsid w:val="653247E1"/>
    <w:rsid w:val="65F7FECC"/>
    <w:rsid w:val="668E55C7"/>
    <w:rsid w:val="68DFD478"/>
    <w:rsid w:val="695F9EF4"/>
    <w:rsid w:val="6A273B5A"/>
    <w:rsid w:val="6A4C3B53"/>
    <w:rsid w:val="6AF1AAAB"/>
    <w:rsid w:val="6B727CFA"/>
    <w:rsid w:val="6BE1BE04"/>
    <w:rsid w:val="6CF0674D"/>
    <w:rsid w:val="6DE5DFB7"/>
    <w:rsid w:val="6E84EBBF"/>
    <w:rsid w:val="6EE30B0B"/>
    <w:rsid w:val="6F41FE3D"/>
    <w:rsid w:val="6F5FE91E"/>
    <w:rsid w:val="71971107"/>
    <w:rsid w:val="735FF115"/>
    <w:rsid w:val="738D4BA9"/>
    <w:rsid w:val="73CB2D9A"/>
    <w:rsid w:val="73F7F936"/>
    <w:rsid w:val="75C3E450"/>
    <w:rsid w:val="75CDFBE9"/>
    <w:rsid w:val="75E62677"/>
    <w:rsid w:val="762BD93B"/>
    <w:rsid w:val="76E2880D"/>
    <w:rsid w:val="77F29FDF"/>
    <w:rsid w:val="78235DB4"/>
    <w:rsid w:val="7856CFF2"/>
    <w:rsid w:val="7876D201"/>
    <w:rsid w:val="79083B7D"/>
    <w:rsid w:val="796A05C2"/>
    <w:rsid w:val="79BAC238"/>
    <w:rsid w:val="7B65328B"/>
    <w:rsid w:val="7B9EB2C3"/>
    <w:rsid w:val="7D5B0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554AED"/>
  <w15:docId w15:val="{8C6E8AB4-71FB-4530-AD85-D34BC8E32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oto Sans CJK SC Regular" w:hAnsi="Liberation Serif" w:cs="Lohit Devanagari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76A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racteresdenotaderodap">
    <w:name w:val="Caracteres de nota de rodapé"/>
    <w:qFormat/>
    <w:rsid w:val="00C576A1"/>
  </w:style>
  <w:style w:type="character" w:customStyle="1" w:styleId="ncoradanotaderodap">
    <w:name w:val="Âncora da nota de rodapé"/>
    <w:rsid w:val="00C576A1"/>
    <w:rPr>
      <w:vertAlign w:val="superscript"/>
    </w:rPr>
  </w:style>
  <w:style w:type="character" w:customStyle="1" w:styleId="WW8Num19z0">
    <w:name w:val="WW8Num19z0"/>
    <w:qFormat/>
    <w:rsid w:val="00C576A1"/>
    <w:rPr>
      <w:rFonts w:cs="Times New Roman"/>
      <w:szCs w:val="24"/>
    </w:rPr>
  </w:style>
  <w:style w:type="character" w:customStyle="1" w:styleId="WW8Num19z1">
    <w:name w:val="WW8Num19z1"/>
    <w:qFormat/>
    <w:rsid w:val="00C576A1"/>
  </w:style>
  <w:style w:type="character" w:customStyle="1" w:styleId="WW8Num19z2">
    <w:name w:val="WW8Num19z2"/>
    <w:qFormat/>
    <w:rsid w:val="00C576A1"/>
  </w:style>
  <w:style w:type="character" w:customStyle="1" w:styleId="WW8Num19z3">
    <w:name w:val="WW8Num19z3"/>
    <w:qFormat/>
    <w:rsid w:val="00C576A1"/>
  </w:style>
  <w:style w:type="character" w:customStyle="1" w:styleId="WW8Num19z4">
    <w:name w:val="WW8Num19z4"/>
    <w:qFormat/>
    <w:rsid w:val="00C576A1"/>
  </w:style>
  <w:style w:type="character" w:customStyle="1" w:styleId="WW8Num19z5">
    <w:name w:val="WW8Num19z5"/>
    <w:qFormat/>
    <w:rsid w:val="00C576A1"/>
  </w:style>
  <w:style w:type="character" w:customStyle="1" w:styleId="WW8Num19z6">
    <w:name w:val="WW8Num19z6"/>
    <w:qFormat/>
    <w:rsid w:val="00C576A1"/>
  </w:style>
  <w:style w:type="character" w:customStyle="1" w:styleId="WW8Num19z7">
    <w:name w:val="WW8Num19z7"/>
    <w:qFormat/>
    <w:rsid w:val="00C576A1"/>
  </w:style>
  <w:style w:type="character" w:customStyle="1" w:styleId="WW8Num19z8">
    <w:name w:val="WW8Num19z8"/>
    <w:qFormat/>
    <w:rsid w:val="00C576A1"/>
  </w:style>
  <w:style w:type="character" w:customStyle="1" w:styleId="WW8Num21z0">
    <w:name w:val="WW8Num21z0"/>
    <w:qFormat/>
    <w:rsid w:val="00C576A1"/>
    <w:rPr>
      <w:rFonts w:ascii="Times New Roman" w:hAnsi="Times New Roman" w:cs="Times New Roman"/>
      <w:b w:val="0"/>
    </w:rPr>
  </w:style>
  <w:style w:type="character" w:customStyle="1" w:styleId="WW8Num21z1">
    <w:name w:val="WW8Num21z1"/>
    <w:qFormat/>
    <w:rsid w:val="00C576A1"/>
  </w:style>
  <w:style w:type="character" w:customStyle="1" w:styleId="WW8Num21z2">
    <w:name w:val="WW8Num21z2"/>
    <w:qFormat/>
    <w:rsid w:val="00C576A1"/>
  </w:style>
  <w:style w:type="character" w:customStyle="1" w:styleId="WW8Num21z3">
    <w:name w:val="WW8Num21z3"/>
    <w:qFormat/>
    <w:rsid w:val="00C576A1"/>
  </w:style>
  <w:style w:type="character" w:customStyle="1" w:styleId="WW8Num21z4">
    <w:name w:val="WW8Num21z4"/>
    <w:qFormat/>
    <w:rsid w:val="00C576A1"/>
  </w:style>
  <w:style w:type="character" w:customStyle="1" w:styleId="WW8Num21z5">
    <w:name w:val="WW8Num21z5"/>
    <w:qFormat/>
    <w:rsid w:val="00C576A1"/>
  </w:style>
  <w:style w:type="character" w:customStyle="1" w:styleId="WW8Num21z6">
    <w:name w:val="WW8Num21z6"/>
    <w:qFormat/>
    <w:rsid w:val="00C576A1"/>
  </w:style>
  <w:style w:type="character" w:customStyle="1" w:styleId="WW8Num21z7">
    <w:name w:val="WW8Num21z7"/>
    <w:qFormat/>
    <w:rsid w:val="00C576A1"/>
  </w:style>
  <w:style w:type="character" w:customStyle="1" w:styleId="WW8Num21z8">
    <w:name w:val="WW8Num21z8"/>
    <w:qFormat/>
    <w:rsid w:val="00C576A1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sid w:val="00C576A1"/>
    <w:rPr>
      <w:rFonts w:cs="Mangal"/>
      <w:sz w:val="20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C576A1"/>
    <w:rPr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CA030E"/>
    <w:rPr>
      <w:rFonts w:ascii="Segoe UI" w:hAnsi="Segoe UI" w:cs="Mangal"/>
      <w:sz w:val="18"/>
      <w:szCs w:val="16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CA030E"/>
    <w:rPr>
      <w:rFonts w:cs="Mangal"/>
      <w:b/>
      <w:bCs/>
      <w:sz w:val="20"/>
      <w:szCs w:val="18"/>
    </w:rPr>
  </w:style>
  <w:style w:type="paragraph" w:styleId="Ttulo">
    <w:name w:val="Title"/>
    <w:basedOn w:val="Normal"/>
    <w:next w:val="Corpodetexto"/>
    <w:uiPriority w:val="10"/>
    <w:qFormat/>
    <w:rsid w:val="00C576A1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detexto">
    <w:name w:val="Body Text"/>
    <w:basedOn w:val="Normal"/>
    <w:rsid w:val="00C576A1"/>
    <w:pPr>
      <w:spacing w:after="140" w:line="276" w:lineRule="auto"/>
    </w:pPr>
  </w:style>
  <w:style w:type="paragraph" w:styleId="Lista">
    <w:name w:val="List"/>
    <w:basedOn w:val="Corpodetexto"/>
    <w:rsid w:val="00C576A1"/>
  </w:style>
  <w:style w:type="paragraph" w:styleId="Legenda">
    <w:name w:val="caption"/>
    <w:basedOn w:val="Normal"/>
    <w:qFormat/>
    <w:rsid w:val="00C576A1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rsid w:val="00C576A1"/>
    <w:pPr>
      <w:suppressLineNumbers/>
    </w:pPr>
  </w:style>
  <w:style w:type="paragraph" w:styleId="Textodenotaderodap">
    <w:name w:val="footnote text"/>
    <w:basedOn w:val="Normal"/>
    <w:rsid w:val="00C576A1"/>
    <w:pPr>
      <w:suppressLineNumbers/>
      <w:ind w:left="339" w:hanging="339"/>
    </w:pPr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C576A1"/>
    <w:rPr>
      <w:rFonts w:cs="Mangal"/>
      <w:sz w:val="20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CA030E"/>
    <w:rPr>
      <w:rFonts w:ascii="Segoe UI" w:hAnsi="Segoe UI" w:cs="Mangal"/>
      <w:sz w:val="18"/>
      <w:szCs w:val="16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CA030E"/>
    <w:rPr>
      <w:b/>
      <w:bCs/>
    </w:rPr>
  </w:style>
  <w:style w:type="paragraph" w:styleId="PargrafodaLista">
    <w:name w:val="List Paragraph"/>
    <w:basedOn w:val="Normal"/>
    <w:uiPriority w:val="34"/>
    <w:qFormat/>
    <w:rsid w:val="00047FB5"/>
    <w:pPr>
      <w:ind w:left="720"/>
      <w:contextualSpacing/>
    </w:pPr>
    <w:rPr>
      <w:rFonts w:cs="Mangal"/>
      <w:szCs w:val="21"/>
    </w:rPr>
  </w:style>
  <w:style w:type="paragraph" w:styleId="Cabealho">
    <w:name w:val="header"/>
    <w:basedOn w:val="Normal"/>
    <w:link w:val="CabealhoChar"/>
    <w:unhideWhenUsed/>
    <w:rsid w:val="00DE73A3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CabealhoChar">
    <w:name w:val="Cabeçalho Char"/>
    <w:basedOn w:val="Fontepargpadro"/>
    <w:link w:val="Cabealho"/>
    <w:rsid w:val="00DE73A3"/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paragraph" w:styleId="Rodap">
    <w:name w:val="footer"/>
    <w:basedOn w:val="Normal"/>
    <w:link w:val="RodapChar"/>
    <w:uiPriority w:val="99"/>
    <w:unhideWhenUsed/>
    <w:rsid w:val="00BC2DB0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BC2DB0"/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C704B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 w:bidi="ar-SA"/>
    </w:rPr>
  </w:style>
  <w:style w:type="table" w:styleId="Tabelacomgrade">
    <w:name w:val="Table Grid"/>
    <w:basedOn w:val="Tabelanormal"/>
    <w:uiPriority w:val="39"/>
    <w:rsid w:val="00C91D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7733C"/>
    <w:rPr>
      <w:color w:val="0563C1" w:themeColor="hyperlink"/>
      <w:u w:val="single"/>
    </w:rPr>
  </w:style>
  <w:style w:type="character" w:customStyle="1" w:styleId="st">
    <w:name w:val="st"/>
    <w:basedOn w:val="Fontepargpadro"/>
    <w:rsid w:val="00B7733C"/>
  </w:style>
  <w:style w:type="paragraph" w:styleId="Reviso">
    <w:name w:val="Revision"/>
    <w:hidden/>
    <w:uiPriority w:val="99"/>
    <w:semiHidden/>
    <w:rsid w:val="00767647"/>
    <w:rPr>
      <w:rFonts w:cs="Mangal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26720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6635A"/>
    <w:rPr>
      <w:color w:val="605E5C"/>
      <w:shd w:val="clear" w:color="auto" w:fill="E1DFDD"/>
    </w:rPr>
  </w:style>
  <w:style w:type="table" w:customStyle="1" w:styleId="Tabelacomgrade1">
    <w:name w:val="Tabela com grade1"/>
    <w:basedOn w:val="Tabelanormal"/>
    <w:next w:val="Tabelacomgrade"/>
    <w:uiPriority w:val="39"/>
    <w:rsid w:val="00152B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1">
    <w:name w:val="Tabela com grade11"/>
    <w:basedOn w:val="Tabelanormal"/>
    <w:next w:val="Tabelacomgrade"/>
    <w:uiPriority w:val="39"/>
    <w:rsid w:val="003B4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Fontepargpadro"/>
    <w:rsid w:val="0056432D"/>
  </w:style>
  <w:style w:type="character" w:customStyle="1" w:styleId="eop">
    <w:name w:val="eop"/>
    <w:basedOn w:val="Fontepargpadro"/>
    <w:rsid w:val="0056432D"/>
  </w:style>
  <w:style w:type="paragraph" w:customStyle="1" w:styleId="paragraph">
    <w:name w:val="paragraph"/>
    <w:basedOn w:val="Normal"/>
    <w:rsid w:val="0056432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 w:bidi="ar-SA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DA0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47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2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96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0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5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76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6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9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64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62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7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8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43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72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78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7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1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3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8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7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0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44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55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26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63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20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69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444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5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0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5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46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1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6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6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61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4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3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85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2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6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3B5308-3CEE-4B64-B6F7-1D8ED7E50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Cal</dc:creator>
  <cp:lastModifiedBy>Natasha Finoketti Malicheski</cp:lastModifiedBy>
  <cp:revision>3</cp:revision>
  <cp:lastPrinted>2020-03-02T16:54:00Z</cp:lastPrinted>
  <dcterms:created xsi:type="dcterms:W3CDTF">2023-10-02T18:32:00Z</dcterms:created>
  <dcterms:modified xsi:type="dcterms:W3CDTF">2023-10-02T18:33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